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1E772" w14:textId="30916EE3" w:rsidR="006F1AA6" w:rsidRDefault="006F1AA6" w:rsidP="00FD1855">
      <w:pPr>
        <w:snapToGrid w:val="0"/>
        <w:spacing w:beforeLines="50" w:before="180" w:afterLines="50" w:after="180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</w:t>
      </w:r>
      <w:proofErr w:type="gramStart"/>
      <w:r w:rsidRPr="00976745">
        <w:rPr>
          <w:rFonts w:ascii="標楷體" w:eastAsia="標楷體" w:hAnsi="標楷體" w:hint="eastAsia"/>
          <w:b/>
          <w:sz w:val="56"/>
          <w:szCs w:val="56"/>
        </w:rPr>
        <w:t>影本浮貼</w:t>
      </w:r>
      <w:proofErr w:type="gramEnd"/>
      <w:r w:rsidRPr="00976745">
        <w:rPr>
          <w:rFonts w:ascii="標楷體" w:eastAsia="標楷體" w:hAnsi="標楷體" w:hint="eastAsia"/>
          <w:b/>
          <w:sz w:val="56"/>
          <w:szCs w:val="56"/>
        </w:rPr>
        <w:t>表</w:t>
      </w:r>
    </w:p>
    <w:p w14:paraId="5657BA87" w14:textId="3F2A6443" w:rsidR="006A343A" w:rsidRPr="00976745" w:rsidRDefault="006A343A" w:rsidP="006F1AA6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t>【</w:t>
      </w:r>
      <w:r w:rsidRPr="006A343A">
        <w:rPr>
          <w:rFonts w:ascii="標楷體" w:eastAsia="標楷體" w:hAnsi="標楷體" w:hint="eastAsia"/>
          <w:b/>
          <w:color w:val="0000FF"/>
          <w:sz w:val="40"/>
          <w:szCs w:val="40"/>
        </w:rPr>
        <w:t>獎學金、</w:t>
      </w:r>
      <w:r w:rsidRPr="006A343A">
        <w:rPr>
          <w:rFonts w:ascii="標楷體" w:eastAsia="標楷體" w:hAnsi="標楷體" w:hint="eastAsia"/>
          <w:b/>
          <w:color w:val="0000FF"/>
          <w:sz w:val="38"/>
          <w:szCs w:val="38"/>
        </w:rPr>
        <w:t>公職、專業證照及外語能力考試撥款用</w:t>
      </w:r>
      <w:r w:rsidRPr="00976745">
        <w:rPr>
          <w:rFonts w:ascii="標楷體" w:eastAsia="標楷體" w:hAnsi="標楷體" w:hint="eastAsia"/>
          <w:b/>
          <w:sz w:val="40"/>
          <w:szCs w:val="40"/>
        </w:rPr>
        <w:t>】</w:t>
      </w:r>
    </w:p>
    <w:p w14:paraId="2958B996" w14:textId="77777777" w:rsidR="006F1AA6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7"/>
        <w:gridCol w:w="7987"/>
      </w:tblGrid>
      <w:tr w:rsidR="006F1AA6" w:rsidRPr="000971A5" w14:paraId="6106AE76" w14:textId="77777777" w:rsidTr="00780270">
        <w:trPr>
          <w:trHeight w:val="734"/>
        </w:trPr>
        <w:tc>
          <w:tcPr>
            <w:tcW w:w="876" w:type="pct"/>
            <w:vAlign w:val="center"/>
          </w:tcPr>
          <w:p w14:paraId="4BD479AC" w14:textId="77777777"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24" w:type="pct"/>
            <w:tcBorders>
              <w:right w:val="single" w:sz="4" w:space="0" w:color="auto"/>
            </w:tcBorders>
            <w:vAlign w:val="center"/>
          </w:tcPr>
          <w:p w14:paraId="314C8E95" w14:textId="77777777" w:rsidR="006F1AA6" w:rsidRPr="00EE0102" w:rsidRDefault="006F1AA6" w:rsidP="00FB1584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6F1AA6" w:rsidRPr="000971A5" w14:paraId="7742E53F" w14:textId="77777777" w:rsidTr="00780270">
        <w:trPr>
          <w:trHeight w:val="734"/>
        </w:trPr>
        <w:tc>
          <w:tcPr>
            <w:tcW w:w="876" w:type="pct"/>
            <w:vAlign w:val="center"/>
          </w:tcPr>
          <w:p w14:paraId="585FD7E2" w14:textId="77777777"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24" w:type="pct"/>
            <w:tcBorders>
              <w:right w:val="single" w:sz="4" w:space="0" w:color="auto"/>
            </w:tcBorders>
            <w:vAlign w:val="center"/>
          </w:tcPr>
          <w:p w14:paraId="6FE9CBF8" w14:textId="77777777" w:rsidR="006F1AA6" w:rsidRPr="00EE0102" w:rsidRDefault="006F1AA6" w:rsidP="00FB1584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6F1AA6" w:rsidRPr="000971A5" w14:paraId="069388E6" w14:textId="77777777" w:rsidTr="00780270">
        <w:trPr>
          <w:trHeight w:val="733"/>
        </w:trPr>
        <w:tc>
          <w:tcPr>
            <w:tcW w:w="876" w:type="pct"/>
            <w:vAlign w:val="center"/>
          </w:tcPr>
          <w:p w14:paraId="5C61A157" w14:textId="77777777"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24" w:type="pct"/>
            <w:tcBorders>
              <w:right w:val="single" w:sz="4" w:space="0" w:color="auto"/>
            </w:tcBorders>
            <w:vAlign w:val="center"/>
          </w:tcPr>
          <w:p w14:paraId="28775F66" w14:textId="77777777" w:rsidR="006F1AA6" w:rsidRPr="00EE0102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6F1AA6" w:rsidRPr="000971A5" w14:paraId="4C0C229A" w14:textId="77777777" w:rsidTr="00780270">
        <w:trPr>
          <w:trHeight w:val="733"/>
        </w:trPr>
        <w:tc>
          <w:tcPr>
            <w:tcW w:w="876" w:type="pct"/>
            <w:vAlign w:val="center"/>
          </w:tcPr>
          <w:p w14:paraId="64F7A5E9" w14:textId="77777777" w:rsidR="006F1AA6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24" w:type="pct"/>
            <w:tcBorders>
              <w:right w:val="single" w:sz="4" w:space="0" w:color="auto"/>
            </w:tcBorders>
            <w:vAlign w:val="center"/>
          </w:tcPr>
          <w:p w14:paraId="0BA4CAFE" w14:textId="77777777" w:rsidR="006F1AA6" w:rsidRPr="00EE0102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6F1AA6" w:rsidRPr="000971A5" w14:paraId="63073182" w14:textId="77777777" w:rsidTr="00780270">
        <w:trPr>
          <w:trHeight w:val="1323"/>
        </w:trPr>
        <w:tc>
          <w:tcPr>
            <w:tcW w:w="876" w:type="pct"/>
            <w:vAlign w:val="center"/>
          </w:tcPr>
          <w:p w14:paraId="08984DDB" w14:textId="77777777"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55EF9137" w14:textId="77777777" w:rsidR="006F1AA6" w:rsidRPr="00A60DCB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24" w:type="pct"/>
            <w:tcBorders>
              <w:right w:val="single" w:sz="4" w:space="0" w:color="auto"/>
            </w:tcBorders>
          </w:tcPr>
          <w:p w14:paraId="62A2CFD5" w14:textId="77777777" w:rsidR="006F1AA6" w:rsidRPr="00DB3990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1B0C0AF4" w14:textId="77777777" w:rsidR="006F1AA6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380CEDAF" w14:textId="77777777" w:rsidR="006F1AA6" w:rsidRPr="000971A5" w:rsidRDefault="006F1AA6" w:rsidP="00FB1584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6F1AA6" w:rsidRPr="00E309E6" w14:paraId="53A73775" w14:textId="77777777" w:rsidTr="00780270">
        <w:trPr>
          <w:trHeight w:val="586"/>
        </w:trPr>
        <w:tc>
          <w:tcPr>
            <w:tcW w:w="876" w:type="pct"/>
            <w:vAlign w:val="center"/>
          </w:tcPr>
          <w:p w14:paraId="26032763" w14:textId="77777777" w:rsidR="006F1AA6" w:rsidRPr="00D13FC3" w:rsidRDefault="006F1AA6" w:rsidP="00FB1584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24" w:type="pct"/>
            <w:tcBorders>
              <w:right w:val="single" w:sz="4" w:space="0" w:color="auto"/>
            </w:tcBorders>
            <w:vAlign w:val="center"/>
          </w:tcPr>
          <w:p w14:paraId="620ACEAA" w14:textId="77777777" w:rsidR="006F1AA6" w:rsidRPr="00E309E6" w:rsidRDefault="006F1AA6" w:rsidP="00FB1584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  <w:tr w:rsidR="00FD1855" w:rsidRPr="00E309E6" w14:paraId="37FB790F" w14:textId="77777777" w:rsidTr="00780270">
        <w:trPr>
          <w:trHeight w:val="586"/>
        </w:trPr>
        <w:tc>
          <w:tcPr>
            <w:tcW w:w="876" w:type="pct"/>
            <w:vAlign w:val="center"/>
          </w:tcPr>
          <w:p w14:paraId="519FFD81" w14:textId="0AB32B73" w:rsidR="00FD1855" w:rsidRPr="00B9392A" w:rsidRDefault="00FD1855" w:rsidP="00FB1584">
            <w:pPr>
              <w:jc w:val="center"/>
              <w:rPr>
                <w:rFonts w:ascii="標楷體" w:eastAsia="標楷體" w:hAnsi="標楷體" w:hint="eastAsia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備註</w:t>
            </w:r>
          </w:p>
        </w:tc>
        <w:tc>
          <w:tcPr>
            <w:tcW w:w="4124" w:type="pct"/>
            <w:tcBorders>
              <w:right w:val="single" w:sz="4" w:space="0" w:color="auto"/>
            </w:tcBorders>
            <w:vAlign w:val="center"/>
          </w:tcPr>
          <w:p w14:paraId="01CD31C8" w14:textId="0ECC6FAF" w:rsidR="00FD1855" w:rsidRPr="00E309E6" w:rsidRDefault="00FD1855" w:rsidP="00FD1855">
            <w:pPr>
              <w:snapToGrid w:val="0"/>
              <w:rPr>
                <w:rFonts w:ascii="標楷體" w:eastAsia="標楷體" w:hAnsi="標楷體" w:hint="eastAsia"/>
                <w:sz w:val="20"/>
              </w:rPr>
            </w:pPr>
            <w:r w:rsidRPr="007D416B">
              <w:rPr>
                <w:rFonts w:eastAsia="標楷體"/>
                <w:b/>
                <w:bCs/>
                <w:sz w:val="28"/>
                <w:szCs w:val="28"/>
              </w:rPr>
              <w:t>請確認存摺帳號是否與學生資訊系統</w:t>
            </w:r>
            <w:r w:rsidRPr="007D416B">
              <w:rPr>
                <w:rFonts w:eastAsia="標楷體" w:hint="eastAsia"/>
                <w:b/>
                <w:bCs/>
                <w:sz w:val="28"/>
                <w:szCs w:val="28"/>
              </w:rPr>
              <w:t>之「</w:t>
            </w:r>
            <w:r w:rsidRPr="007D416B">
              <w:rPr>
                <w:rStyle w:val="il"/>
                <w:rFonts w:eastAsia="標楷體"/>
                <w:b/>
                <w:bCs/>
                <w:color w:val="222222"/>
                <w:sz w:val="28"/>
                <w:szCs w:val="28"/>
              </w:rPr>
              <w:t>退款</w:t>
            </w:r>
            <w:r w:rsidRPr="007D416B">
              <w:rPr>
                <w:rFonts w:eastAsia="標楷體"/>
                <w:b/>
                <w:bCs/>
                <w:color w:val="222222"/>
                <w:sz w:val="28"/>
                <w:szCs w:val="28"/>
              </w:rPr>
              <w:t>銀行帳戶</w:t>
            </w:r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」相同；若要更換帳戶，請攜帶存摺</w:t>
            </w:r>
            <w:proofErr w:type="gramStart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影本至本校</w:t>
            </w:r>
            <w:proofErr w:type="gramEnd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總務處出納組完成帳戶變更，</w:t>
            </w:r>
            <w:proofErr w:type="gramStart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俾</w:t>
            </w:r>
            <w:proofErr w:type="gramEnd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利後續獎學金撥款事宜。</w:t>
            </w:r>
          </w:p>
        </w:tc>
      </w:tr>
    </w:tbl>
    <w:p w14:paraId="51076C54" w14:textId="77777777" w:rsidR="006F1AA6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4D3B0C7" w14:textId="77777777" w:rsidR="006F1AA6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5850C4BB" w14:textId="04252249" w:rsidR="00DE00DB" w:rsidRPr="006F1AA6" w:rsidRDefault="006F1AA6" w:rsidP="00FD1855">
      <w:pPr>
        <w:snapToGrid w:val="0"/>
        <w:spacing w:line="240" w:lineRule="atLeast"/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sectPr w:rsidR="00DE00DB" w:rsidRPr="006F1AA6" w:rsidSect="00FD1855">
      <w:headerReference w:type="default" r:id="rId6"/>
      <w:pgSz w:w="11906" w:h="16838"/>
      <w:pgMar w:top="851" w:right="1077" w:bottom="1440" w:left="1077" w:header="567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F8427" w14:textId="77777777" w:rsidR="0099736F" w:rsidRDefault="0099736F" w:rsidP="00D002F0">
      <w:r>
        <w:separator/>
      </w:r>
    </w:p>
  </w:endnote>
  <w:endnote w:type="continuationSeparator" w:id="0">
    <w:p w14:paraId="57754E48" w14:textId="77777777" w:rsidR="0099736F" w:rsidRDefault="0099736F" w:rsidP="00D00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3EF7E" w14:textId="77777777" w:rsidR="0099736F" w:rsidRDefault="0099736F" w:rsidP="00D002F0">
      <w:r>
        <w:separator/>
      </w:r>
    </w:p>
  </w:footnote>
  <w:footnote w:type="continuationSeparator" w:id="0">
    <w:p w14:paraId="4CEE3423" w14:textId="77777777" w:rsidR="0099736F" w:rsidRDefault="0099736F" w:rsidP="00D00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5089B" w14:textId="4576EC68" w:rsidR="006A343A" w:rsidRPr="006A343A" w:rsidRDefault="006A343A" w:rsidP="00FD1855">
    <w:pPr>
      <w:pStyle w:val="a5"/>
      <w:jc w:val="center"/>
    </w:pPr>
    <w:r w:rsidRPr="005F746A">
      <w:rPr>
        <w:rFonts w:ascii="標楷體" w:eastAsia="標楷體" w:hAnsi="標楷體" w:hint="eastAsia"/>
        <w:b/>
        <w:sz w:val="40"/>
        <w:szCs w:val="32"/>
      </w:rPr>
      <w:t>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proofErr w:type="gramStart"/>
    <w:r w:rsidRPr="005F746A">
      <w:rPr>
        <w:rFonts w:ascii="標楷體" w:eastAsia="標楷體" w:hAnsi="標楷體" w:hint="eastAsia"/>
        <w:b/>
        <w:sz w:val="40"/>
        <w:szCs w:val="32"/>
      </w:rPr>
      <w:t>臺</w:t>
    </w:r>
    <w:proofErr w:type="gramEnd"/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北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大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企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業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管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理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系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rK0MDY0MjS3MDdR0lEKTi0uzszPAykwqgUAI3FT7iwAAAA="/>
  </w:docVars>
  <w:rsids>
    <w:rsidRoot w:val="006F1AA6"/>
    <w:rsid w:val="00183860"/>
    <w:rsid w:val="0037270F"/>
    <w:rsid w:val="00514A2D"/>
    <w:rsid w:val="006A343A"/>
    <w:rsid w:val="006F1AA6"/>
    <w:rsid w:val="00780270"/>
    <w:rsid w:val="0099736F"/>
    <w:rsid w:val="00C35CC2"/>
    <w:rsid w:val="00D002F0"/>
    <w:rsid w:val="00DE00DB"/>
    <w:rsid w:val="00E32A3D"/>
    <w:rsid w:val="00FD1855"/>
    <w:rsid w:val="00FE2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0D20C"/>
  <w15:chartTrackingRefBased/>
  <w15:docId w15:val="{E1F4558A-302C-4496-8AEC-AA8E9A801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AA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英文提要"/>
    <w:basedOn w:val="a"/>
    <w:link w:val="a4"/>
    <w:autoRedefine/>
    <w:qFormat/>
    <w:rsid w:val="0037270F"/>
    <w:pPr>
      <w:adjustRightInd w:val="0"/>
      <w:snapToGrid w:val="0"/>
      <w:spacing w:afterLines="300" w:after="1080"/>
      <w:jc w:val="center"/>
    </w:pPr>
    <w:rPr>
      <w:rFonts w:ascii="標楷體" w:eastAsia="Times New Roman" w:hAnsi="標楷體" w:cstheme="minorBidi"/>
      <w:bCs/>
      <w:sz w:val="28"/>
      <w:szCs w:val="44"/>
      <w:lang w:val="x-none" w:eastAsia="x-none"/>
    </w:rPr>
  </w:style>
  <w:style w:type="character" w:customStyle="1" w:styleId="a4">
    <w:name w:val="英文提要 字元"/>
    <w:link w:val="a3"/>
    <w:rsid w:val="0037270F"/>
    <w:rPr>
      <w:rFonts w:ascii="標楷體" w:eastAsia="Times New Roman" w:hAnsi="標楷體"/>
      <w:bCs/>
      <w:sz w:val="28"/>
      <w:szCs w:val="44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D002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002F0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002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002F0"/>
    <w:rPr>
      <w:rFonts w:ascii="Times New Roman" w:eastAsia="新細明體" w:hAnsi="Times New Roman" w:cs="Times New Roman"/>
      <w:sz w:val="20"/>
      <w:szCs w:val="20"/>
    </w:rPr>
  </w:style>
  <w:style w:type="character" w:customStyle="1" w:styleId="il">
    <w:name w:val="il"/>
    <w:basedOn w:val="a0"/>
    <w:rsid w:val="00FD1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niss</dc:creator>
  <cp:keywords/>
  <dc:description/>
  <cp:lastModifiedBy>user</cp:lastModifiedBy>
  <cp:revision>7</cp:revision>
  <dcterms:created xsi:type="dcterms:W3CDTF">2021-02-08T01:56:00Z</dcterms:created>
  <dcterms:modified xsi:type="dcterms:W3CDTF">2026-03-30T03:49:00Z</dcterms:modified>
</cp:coreProperties>
</file>